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088"/>
        <w:gridCol w:w="666"/>
        <w:gridCol w:w="144"/>
        <w:gridCol w:w="1710"/>
        <w:gridCol w:w="540"/>
        <w:gridCol w:w="360"/>
        <w:gridCol w:w="360"/>
        <w:gridCol w:w="540"/>
        <w:gridCol w:w="936"/>
        <w:gridCol w:w="234"/>
        <w:gridCol w:w="90"/>
        <w:gridCol w:w="450"/>
        <w:gridCol w:w="450"/>
        <w:gridCol w:w="2448"/>
      </w:tblGrid>
      <w:tr w:rsidR="00257900" w14:paraId="34F3686A" w14:textId="77777777" w:rsidTr="00787A4A">
        <w:trPr>
          <w:jc w:val="center"/>
        </w:trPr>
        <w:tc>
          <w:tcPr>
            <w:tcW w:w="2088" w:type="dxa"/>
            <w:vAlign w:val="center"/>
          </w:tcPr>
          <w:p w14:paraId="26FD4E0D" w14:textId="77777777" w:rsidR="00257900" w:rsidRPr="00257900" w:rsidRDefault="00257900" w:rsidP="00C9545F">
            <w:pPr>
              <w:rPr>
                <w:rFonts w:cstheme="minorHAnsi"/>
                <w:sz w:val="20"/>
                <w:szCs w:val="20"/>
              </w:rPr>
            </w:pPr>
            <w:bookmarkStart w:id="0" w:name="_GoBack"/>
            <w:bookmarkEnd w:id="0"/>
            <w:r w:rsidRPr="00257900"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3060" w:type="dxa"/>
            <w:gridSpan w:val="4"/>
            <w:vAlign w:val="center"/>
          </w:tcPr>
          <w:p w14:paraId="5EA80AE2" w14:textId="77777777" w:rsidR="00257900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99008041"/>
                <w:placeholder>
                  <w:docPart w:val="2ED97393EACC41C086E47B22E12D3ABC"/>
                </w:placeholder>
              </w:sdtPr>
              <w:sdtEndPr/>
              <w:sdtContent>
                <w:bookmarkStart w:id="1" w:name="Text1"/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  <w:bookmarkEnd w:id="1"/>
              </w:sdtContent>
            </w:sdt>
          </w:p>
        </w:tc>
        <w:tc>
          <w:tcPr>
            <w:tcW w:w="1260" w:type="dxa"/>
            <w:gridSpan w:val="3"/>
            <w:vAlign w:val="center"/>
          </w:tcPr>
          <w:p w14:paraId="6FB668D9" w14:textId="77777777" w:rsidR="00257900" w:rsidRDefault="00257900" w:rsidP="00C9545F">
            <w:pPr>
              <w:rPr>
                <w:rFonts w:cstheme="minorHAnsi"/>
                <w:sz w:val="20"/>
                <w:szCs w:val="20"/>
              </w:rPr>
            </w:pPr>
            <w:r w:rsidRPr="00360D51">
              <w:rPr>
                <w:rFonts w:cstheme="minorHAnsi"/>
                <w:b/>
                <w:sz w:val="20"/>
                <w:szCs w:val="20"/>
              </w:rPr>
              <w:t xml:space="preserve">IRB </w:t>
            </w:r>
            <w:r>
              <w:rPr>
                <w:rFonts w:cstheme="minorHAnsi"/>
                <w:b/>
                <w:sz w:val="20"/>
                <w:szCs w:val="20"/>
              </w:rPr>
              <w:t xml:space="preserve">Log </w:t>
            </w:r>
            <w:r w:rsidRPr="00360D51">
              <w:rPr>
                <w:rFonts w:cstheme="minorHAnsi"/>
                <w:b/>
                <w:sz w:val="20"/>
                <w:szCs w:val="20"/>
              </w:rPr>
              <w:t>No.:</w:t>
            </w:r>
          </w:p>
        </w:tc>
        <w:tc>
          <w:tcPr>
            <w:tcW w:w="4608" w:type="dxa"/>
            <w:gridSpan w:val="6"/>
            <w:vAlign w:val="center"/>
          </w:tcPr>
          <w:p w14:paraId="43E14A7D" w14:textId="77777777" w:rsidR="00257900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899618623"/>
                <w:placeholder>
                  <w:docPart w:val="15A8C099C53948E2837CF7C976924619"/>
                </w:placeholder>
              </w:sdtPr>
              <w:sdtEndPr/>
              <w:sdtContent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57900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57900" w14:paraId="6B0305AB" w14:textId="77777777" w:rsidTr="00787A4A">
        <w:trPr>
          <w:jc w:val="center"/>
        </w:trPr>
        <w:tc>
          <w:tcPr>
            <w:tcW w:w="2088" w:type="dxa"/>
            <w:vAlign w:val="center"/>
          </w:tcPr>
          <w:p w14:paraId="78F97D86" w14:textId="77777777" w:rsidR="00257900" w:rsidRPr="00257900" w:rsidRDefault="00257900" w:rsidP="00C9545F">
            <w:pPr>
              <w:rPr>
                <w:rFonts w:cstheme="minorHAnsi"/>
                <w:b/>
                <w:sz w:val="20"/>
                <w:szCs w:val="20"/>
              </w:rPr>
            </w:pPr>
            <w:r w:rsidRPr="00257900">
              <w:rPr>
                <w:rFonts w:cstheme="minorHAnsi"/>
                <w:b/>
                <w:sz w:val="20"/>
                <w:szCs w:val="20"/>
              </w:rPr>
              <w:t>Review Category:</w:t>
            </w:r>
          </w:p>
        </w:tc>
        <w:tc>
          <w:tcPr>
            <w:tcW w:w="3060" w:type="dxa"/>
            <w:gridSpan w:val="4"/>
            <w:vAlign w:val="center"/>
          </w:tcPr>
          <w:p w14:paraId="165187C7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75909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90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57900">
              <w:rPr>
                <w:rFonts w:cstheme="minorHAnsi"/>
                <w:sz w:val="20"/>
                <w:szCs w:val="20"/>
              </w:rPr>
              <w:t>Exempt</w:t>
            </w:r>
          </w:p>
        </w:tc>
        <w:tc>
          <w:tcPr>
            <w:tcW w:w="2970" w:type="dxa"/>
            <w:gridSpan w:val="7"/>
            <w:vAlign w:val="center"/>
          </w:tcPr>
          <w:p w14:paraId="50D287C7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35755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90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57900">
              <w:rPr>
                <w:rFonts w:cstheme="minorHAnsi"/>
                <w:sz w:val="20"/>
                <w:szCs w:val="20"/>
              </w:rPr>
              <w:t>Expedited</w:t>
            </w:r>
          </w:p>
        </w:tc>
        <w:tc>
          <w:tcPr>
            <w:tcW w:w="2898" w:type="dxa"/>
            <w:gridSpan w:val="2"/>
            <w:vAlign w:val="center"/>
          </w:tcPr>
          <w:p w14:paraId="37AFB6C2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4359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7900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257900">
              <w:rPr>
                <w:rFonts w:cstheme="minorHAnsi"/>
                <w:sz w:val="20"/>
                <w:szCs w:val="20"/>
              </w:rPr>
              <w:t>Full</w:t>
            </w:r>
          </w:p>
        </w:tc>
      </w:tr>
      <w:tr w:rsidR="003E64E9" w:rsidRPr="009C25CE" w14:paraId="245033B0" w14:textId="77777777" w:rsidTr="00787A4A">
        <w:trPr>
          <w:jc w:val="center"/>
        </w:trPr>
        <w:tc>
          <w:tcPr>
            <w:tcW w:w="2088" w:type="dxa"/>
            <w:vMerge w:val="restart"/>
            <w:vAlign w:val="center"/>
          </w:tcPr>
          <w:p w14:paraId="6DFD5F1D" w14:textId="77777777" w:rsidR="003E64E9" w:rsidRPr="009C25CE" w:rsidRDefault="003E64E9" w:rsidP="0073792B">
            <w:pPr>
              <w:rPr>
                <w:rFonts w:cstheme="minorHAnsi"/>
                <w:sz w:val="20"/>
                <w:szCs w:val="20"/>
              </w:rPr>
            </w:pPr>
            <w:r w:rsidRPr="009C25CE">
              <w:rPr>
                <w:rFonts w:cstheme="minorHAnsi"/>
                <w:sz w:val="20"/>
                <w:szCs w:val="20"/>
              </w:rPr>
              <w:t>Design:</w:t>
            </w:r>
          </w:p>
        </w:tc>
        <w:tc>
          <w:tcPr>
            <w:tcW w:w="3060" w:type="dxa"/>
            <w:gridSpan w:val="4"/>
            <w:vAlign w:val="center"/>
          </w:tcPr>
          <w:p w14:paraId="2C36CE40" w14:textId="77777777" w:rsidR="003E64E9" w:rsidRPr="009C25CE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829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Survey/Questionnaire</w:t>
            </w:r>
          </w:p>
        </w:tc>
        <w:tc>
          <w:tcPr>
            <w:tcW w:w="2970" w:type="dxa"/>
            <w:gridSpan w:val="7"/>
            <w:vAlign w:val="center"/>
          </w:tcPr>
          <w:p w14:paraId="4D934AAF" w14:textId="77777777" w:rsidR="003E64E9" w:rsidRPr="009C25CE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64701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Case Series</w:t>
            </w:r>
          </w:p>
        </w:tc>
        <w:tc>
          <w:tcPr>
            <w:tcW w:w="2898" w:type="dxa"/>
            <w:gridSpan w:val="2"/>
            <w:vAlign w:val="center"/>
          </w:tcPr>
          <w:p w14:paraId="26A508D2" w14:textId="77777777" w:rsidR="003E64E9" w:rsidRPr="009C25CE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341157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Case Control</w:t>
            </w:r>
          </w:p>
        </w:tc>
      </w:tr>
      <w:tr w:rsidR="003E64E9" w:rsidRPr="009C25CE" w14:paraId="77658799" w14:textId="77777777" w:rsidTr="00787A4A">
        <w:trPr>
          <w:jc w:val="center"/>
        </w:trPr>
        <w:tc>
          <w:tcPr>
            <w:tcW w:w="2088" w:type="dxa"/>
            <w:vMerge/>
            <w:vAlign w:val="center"/>
          </w:tcPr>
          <w:p w14:paraId="33DBA0C9" w14:textId="77777777" w:rsidR="003E64E9" w:rsidRPr="009C25CE" w:rsidRDefault="003E64E9" w:rsidP="00C9545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60" w:type="dxa"/>
            <w:gridSpan w:val="4"/>
            <w:vAlign w:val="center"/>
          </w:tcPr>
          <w:p w14:paraId="0BB3FB31" w14:textId="77777777" w:rsidR="003E64E9" w:rsidRPr="009C25CE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2715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Cross-Sectional</w:t>
            </w:r>
          </w:p>
        </w:tc>
        <w:tc>
          <w:tcPr>
            <w:tcW w:w="2970" w:type="dxa"/>
            <w:gridSpan w:val="7"/>
            <w:vAlign w:val="center"/>
          </w:tcPr>
          <w:p w14:paraId="12B834CF" w14:textId="77777777" w:rsidR="003E64E9" w:rsidRPr="009C25CE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2145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Cohort</w:t>
            </w:r>
          </w:p>
        </w:tc>
        <w:tc>
          <w:tcPr>
            <w:tcW w:w="2898" w:type="dxa"/>
            <w:gridSpan w:val="2"/>
            <w:vAlign w:val="center"/>
          </w:tcPr>
          <w:p w14:paraId="3FCEB0E8" w14:textId="77777777" w:rsidR="003E64E9" w:rsidRPr="009C25CE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04256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RCT or Other Exptal</w:t>
            </w:r>
          </w:p>
        </w:tc>
      </w:tr>
      <w:tr w:rsidR="003E64E9" w14:paraId="7AD1D86F" w14:textId="77777777" w:rsidTr="00787A4A">
        <w:trPr>
          <w:jc w:val="center"/>
        </w:trPr>
        <w:tc>
          <w:tcPr>
            <w:tcW w:w="2088" w:type="dxa"/>
            <w:vMerge/>
            <w:vAlign w:val="center"/>
          </w:tcPr>
          <w:p w14:paraId="0D0FF830" w14:textId="77777777" w:rsidR="003E64E9" w:rsidRPr="009C25CE" w:rsidRDefault="003E64E9" w:rsidP="00A66EE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8928" w:type="dxa"/>
            <w:gridSpan w:val="13"/>
            <w:vAlign w:val="center"/>
          </w:tcPr>
          <w:p w14:paraId="38B109CD" w14:textId="77777777" w:rsidR="003E64E9" w:rsidRDefault="008D21AA" w:rsidP="003E64E9">
            <w:pPr>
              <w:rPr>
                <w:rFonts w:cstheme="minorHAnsi"/>
                <w:sz w:val="20"/>
                <w:szCs w:val="20"/>
                <w:highlight w:val="lightGray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30083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4E9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3E64E9" w:rsidRPr="009C25CE">
              <w:rPr>
                <w:rFonts w:cstheme="minorHAnsi"/>
                <w:sz w:val="20"/>
                <w:szCs w:val="20"/>
              </w:rPr>
              <w:t>Other</w:t>
            </w:r>
            <w:r w:rsidR="003E64E9">
              <w:rPr>
                <w:rFonts w:cstheme="minorHAnsi"/>
                <w:sz w:val="20"/>
                <w:szCs w:val="20"/>
              </w:rPr>
              <w:t xml:space="preserve"> (please specify):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109548865"/>
                <w:placeholder>
                  <w:docPart w:val="B148C570FBFD451C8050DB364F75A798"/>
                </w:placeholder>
              </w:sdtPr>
              <w:sdtEndPr/>
              <w:sdtContent>
                <w:r w:rsidR="003E64E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3E64E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3E64E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3E64E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3E64E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3E64E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3E64E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3E64E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3E64E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3E64E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57900" w14:paraId="14E88314" w14:textId="77777777" w:rsidTr="00787A4A">
        <w:trPr>
          <w:jc w:val="center"/>
        </w:trPr>
        <w:tc>
          <w:tcPr>
            <w:tcW w:w="2088" w:type="dxa"/>
            <w:vAlign w:val="center"/>
          </w:tcPr>
          <w:p w14:paraId="5F6907CB" w14:textId="77777777" w:rsidR="00257900" w:rsidRPr="009C25CE" w:rsidRDefault="009C25CE" w:rsidP="00A66EEA">
            <w:pPr>
              <w:rPr>
                <w:rFonts w:cstheme="minorHAnsi"/>
                <w:b/>
                <w:sz w:val="20"/>
                <w:szCs w:val="20"/>
              </w:rPr>
            </w:pPr>
            <w:r w:rsidRPr="009C25CE">
              <w:rPr>
                <w:rFonts w:cstheme="minorHAnsi"/>
                <w:b/>
                <w:sz w:val="20"/>
                <w:szCs w:val="20"/>
              </w:rPr>
              <w:t>Study Title:</w:t>
            </w:r>
          </w:p>
        </w:tc>
        <w:tc>
          <w:tcPr>
            <w:tcW w:w="8928" w:type="dxa"/>
            <w:gridSpan w:val="13"/>
            <w:vAlign w:val="center"/>
          </w:tcPr>
          <w:p w14:paraId="5B5CDF1F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353389714"/>
                <w:placeholder>
                  <w:docPart w:val="7DEF67672B544E5EBAB5120CA16640B2"/>
                </w:placeholder>
              </w:sdtPr>
              <w:sdtEndPr/>
              <w:sdtContent>
                <w:r w:rsidR="009C25C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9C25C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9C25C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9C25C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9C25C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9C25C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9C25C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9C25C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9C25C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9C25C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57900" w14:paraId="02AA28BF" w14:textId="77777777" w:rsidTr="00787A4A">
        <w:trPr>
          <w:jc w:val="center"/>
        </w:trPr>
        <w:tc>
          <w:tcPr>
            <w:tcW w:w="2088" w:type="dxa"/>
            <w:vAlign w:val="center"/>
          </w:tcPr>
          <w:p w14:paraId="36F94F70" w14:textId="77777777" w:rsidR="00257900" w:rsidRPr="007E46AE" w:rsidRDefault="007E46AE" w:rsidP="00A66EEA">
            <w:pPr>
              <w:rPr>
                <w:rFonts w:cstheme="minorHAnsi"/>
                <w:b/>
                <w:sz w:val="20"/>
                <w:szCs w:val="20"/>
              </w:rPr>
            </w:pPr>
            <w:r w:rsidRPr="007E46AE">
              <w:rPr>
                <w:rFonts w:cstheme="minorHAnsi"/>
                <w:b/>
                <w:sz w:val="20"/>
                <w:szCs w:val="20"/>
              </w:rPr>
              <w:t>Principal Investigator:</w:t>
            </w:r>
          </w:p>
        </w:tc>
        <w:tc>
          <w:tcPr>
            <w:tcW w:w="8928" w:type="dxa"/>
            <w:gridSpan w:val="13"/>
            <w:vAlign w:val="center"/>
          </w:tcPr>
          <w:p w14:paraId="156945DF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045106301"/>
                <w:placeholder>
                  <w:docPart w:val="3F5FD6E6FD9649FAAD4E167AAC879AE7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7E46AE" w14:paraId="1E3D2E95" w14:textId="77777777" w:rsidTr="00536BC3">
        <w:trPr>
          <w:jc w:val="center"/>
        </w:trPr>
        <w:tc>
          <w:tcPr>
            <w:tcW w:w="2754" w:type="dxa"/>
            <w:gridSpan w:val="2"/>
            <w:vAlign w:val="center"/>
          </w:tcPr>
          <w:p w14:paraId="54E9EBB8" w14:textId="77777777" w:rsidR="007E46AE" w:rsidRPr="00360D51" w:rsidRDefault="007E46AE" w:rsidP="0073792B">
            <w:pPr>
              <w:rPr>
                <w:rFonts w:cstheme="minorHAnsi"/>
                <w:sz w:val="20"/>
                <w:szCs w:val="20"/>
              </w:rPr>
            </w:pPr>
            <w:r w:rsidRPr="00360D51">
              <w:rPr>
                <w:rFonts w:cstheme="minorHAnsi"/>
                <w:sz w:val="20"/>
                <w:szCs w:val="20"/>
              </w:rPr>
              <w:t>Hospital / Center</w:t>
            </w:r>
            <w:r>
              <w:rPr>
                <w:rFonts w:cstheme="minorHAnsi"/>
                <w:sz w:val="20"/>
                <w:szCs w:val="20"/>
              </w:rPr>
              <w:t xml:space="preserve"> / University</w:t>
            </w:r>
            <w:r w:rsidRPr="00360D51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3114" w:type="dxa"/>
            <w:gridSpan w:val="5"/>
            <w:vAlign w:val="center"/>
          </w:tcPr>
          <w:p w14:paraId="2D04E4DD" w14:textId="77777777" w:rsidR="007E46AE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0837872"/>
                <w:placeholder>
                  <w:docPart w:val="7633051E1C9F462080F5C051AE35738A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14:paraId="2FCCB5CC" w14:textId="77777777" w:rsidR="007E46AE" w:rsidRPr="00360D51" w:rsidRDefault="007E46AE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ail Address:</w:t>
            </w:r>
          </w:p>
        </w:tc>
        <w:tc>
          <w:tcPr>
            <w:tcW w:w="3348" w:type="dxa"/>
            <w:gridSpan w:val="3"/>
            <w:vAlign w:val="center"/>
          </w:tcPr>
          <w:p w14:paraId="5B671FD6" w14:textId="77777777" w:rsidR="007E46AE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9328009"/>
                <w:placeholder>
                  <w:docPart w:val="6C2BB498ECB2426AB01B8239131B794E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7E46AE" w14:paraId="487B80F2" w14:textId="77777777" w:rsidTr="00536BC3">
        <w:trPr>
          <w:jc w:val="center"/>
        </w:trPr>
        <w:tc>
          <w:tcPr>
            <w:tcW w:w="2754" w:type="dxa"/>
            <w:gridSpan w:val="2"/>
            <w:tcBorders>
              <w:bottom w:val="single" w:sz="4" w:space="0" w:color="auto"/>
            </w:tcBorders>
            <w:vAlign w:val="center"/>
          </w:tcPr>
          <w:p w14:paraId="2C30DBCD" w14:textId="77777777" w:rsidR="007E46AE" w:rsidRPr="00360D51" w:rsidRDefault="007E46AE" w:rsidP="00C954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epartment:</w:t>
            </w:r>
          </w:p>
        </w:tc>
        <w:tc>
          <w:tcPr>
            <w:tcW w:w="3114" w:type="dxa"/>
            <w:gridSpan w:val="5"/>
            <w:tcBorders>
              <w:bottom w:val="single" w:sz="4" w:space="0" w:color="auto"/>
            </w:tcBorders>
            <w:vAlign w:val="center"/>
          </w:tcPr>
          <w:p w14:paraId="696D20DC" w14:textId="77777777" w:rsidR="007E46AE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040386987"/>
                <w:placeholder>
                  <w:docPart w:val="9B49E5A4D4F641A5902EDAF4D843367F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tcBorders>
              <w:bottom w:val="single" w:sz="4" w:space="0" w:color="auto"/>
            </w:tcBorders>
            <w:vAlign w:val="center"/>
          </w:tcPr>
          <w:p w14:paraId="1A928C83" w14:textId="77777777" w:rsidR="007E46AE" w:rsidRPr="00360D51" w:rsidRDefault="007E46AE" w:rsidP="00C954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:</w:t>
            </w:r>
          </w:p>
        </w:tc>
        <w:tc>
          <w:tcPr>
            <w:tcW w:w="3348" w:type="dxa"/>
            <w:gridSpan w:val="3"/>
            <w:tcBorders>
              <w:bottom w:val="single" w:sz="4" w:space="0" w:color="auto"/>
            </w:tcBorders>
            <w:vAlign w:val="center"/>
          </w:tcPr>
          <w:p w14:paraId="03254959" w14:textId="77777777" w:rsidR="007E46AE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684412274"/>
                <w:placeholder>
                  <w:docPart w:val="8666FB66C90B494EA17456DBE2425280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47394" w14:paraId="5212406D" w14:textId="77777777" w:rsidTr="00787A4A">
        <w:trPr>
          <w:jc w:val="center"/>
        </w:trPr>
        <w:tc>
          <w:tcPr>
            <w:tcW w:w="2754" w:type="dxa"/>
            <w:gridSpan w:val="2"/>
            <w:tcBorders>
              <w:left w:val="nil"/>
              <w:right w:val="nil"/>
            </w:tcBorders>
            <w:vAlign w:val="center"/>
          </w:tcPr>
          <w:p w14:paraId="450EA4CC" w14:textId="77777777" w:rsidR="00147394" w:rsidRPr="007E46AE" w:rsidRDefault="00147394" w:rsidP="00A66EE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62" w:type="dxa"/>
            <w:gridSpan w:val="12"/>
            <w:tcBorders>
              <w:left w:val="nil"/>
              <w:right w:val="nil"/>
            </w:tcBorders>
            <w:vAlign w:val="center"/>
          </w:tcPr>
          <w:p w14:paraId="5DD511A1" w14:textId="77777777" w:rsidR="00147394" w:rsidRDefault="00147394" w:rsidP="00C9545F">
            <w:pPr>
              <w:rPr>
                <w:rFonts w:cstheme="minorHAnsi"/>
                <w:sz w:val="20"/>
                <w:szCs w:val="20"/>
                <w:highlight w:val="lightGray"/>
              </w:rPr>
            </w:pPr>
          </w:p>
        </w:tc>
      </w:tr>
      <w:tr w:rsidR="00257900" w14:paraId="4A5A942B" w14:textId="77777777" w:rsidTr="00787A4A">
        <w:trPr>
          <w:jc w:val="center"/>
        </w:trPr>
        <w:tc>
          <w:tcPr>
            <w:tcW w:w="2754" w:type="dxa"/>
            <w:gridSpan w:val="2"/>
            <w:vAlign w:val="center"/>
          </w:tcPr>
          <w:p w14:paraId="213E87DE" w14:textId="77777777" w:rsidR="00257900" w:rsidRPr="007E46AE" w:rsidRDefault="007E46AE" w:rsidP="00A66EEA">
            <w:pPr>
              <w:rPr>
                <w:rFonts w:cstheme="minorHAnsi"/>
                <w:sz w:val="20"/>
                <w:szCs w:val="20"/>
              </w:rPr>
            </w:pPr>
            <w:r w:rsidRPr="007E46AE">
              <w:rPr>
                <w:rFonts w:cstheme="minorHAnsi"/>
                <w:sz w:val="20"/>
                <w:szCs w:val="20"/>
              </w:rPr>
              <w:t>Study Coordinator:</w:t>
            </w:r>
          </w:p>
        </w:tc>
        <w:tc>
          <w:tcPr>
            <w:tcW w:w="8262" w:type="dxa"/>
            <w:gridSpan w:val="12"/>
            <w:vAlign w:val="center"/>
          </w:tcPr>
          <w:p w14:paraId="76EF0332" w14:textId="77777777" w:rsidR="00257900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814368255"/>
                <w:placeholder>
                  <w:docPart w:val="48645250F1624000A5D36D2A9EB991EB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7E46AE" w14:paraId="1D0CCDC4" w14:textId="77777777" w:rsidTr="00536BC3">
        <w:trPr>
          <w:jc w:val="center"/>
        </w:trPr>
        <w:tc>
          <w:tcPr>
            <w:tcW w:w="2754" w:type="dxa"/>
            <w:gridSpan w:val="2"/>
            <w:vAlign w:val="center"/>
          </w:tcPr>
          <w:p w14:paraId="0FF30AF8" w14:textId="77777777" w:rsidR="007E46AE" w:rsidRPr="00360D51" w:rsidRDefault="007E46AE" w:rsidP="00C954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mail Address:</w:t>
            </w:r>
          </w:p>
        </w:tc>
        <w:tc>
          <w:tcPr>
            <w:tcW w:w="3114" w:type="dxa"/>
            <w:gridSpan w:val="5"/>
            <w:vAlign w:val="center"/>
          </w:tcPr>
          <w:p w14:paraId="79F87B4C" w14:textId="77777777" w:rsidR="007E46AE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143725942"/>
                <w:placeholder>
                  <w:docPart w:val="C1B49D6C500E4D7B8C73467DBFE838DA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vAlign w:val="center"/>
          </w:tcPr>
          <w:p w14:paraId="4C9EFD15" w14:textId="77777777" w:rsidR="007E46AE" w:rsidRPr="00360D51" w:rsidRDefault="007E46AE" w:rsidP="00C954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lephone:</w:t>
            </w:r>
          </w:p>
        </w:tc>
        <w:tc>
          <w:tcPr>
            <w:tcW w:w="3348" w:type="dxa"/>
            <w:gridSpan w:val="3"/>
            <w:vAlign w:val="center"/>
          </w:tcPr>
          <w:p w14:paraId="0A5FECD1" w14:textId="77777777" w:rsidR="007E46AE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246849499"/>
                <w:placeholder>
                  <w:docPart w:val="F01AD4AD6D43432A9EF87B94F41F42F7"/>
                </w:placeholder>
              </w:sdtPr>
              <w:sdtEndPr/>
              <w:sdtContent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7E46AE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B3386" w14:paraId="6520A4CB" w14:textId="77777777" w:rsidTr="00536BC3">
        <w:trPr>
          <w:jc w:val="center"/>
        </w:trPr>
        <w:tc>
          <w:tcPr>
            <w:tcW w:w="2754" w:type="dxa"/>
            <w:gridSpan w:val="2"/>
            <w:tcBorders>
              <w:bottom w:val="single" w:sz="4" w:space="0" w:color="auto"/>
            </w:tcBorders>
            <w:vAlign w:val="center"/>
          </w:tcPr>
          <w:p w14:paraId="0F3EA8C1" w14:textId="77777777" w:rsidR="00FB3386" w:rsidRPr="00360D51" w:rsidRDefault="00FB3386" w:rsidP="00536BC3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nsor (N/A</w:t>
            </w:r>
            <w:r w:rsidR="00536BC3">
              <w:rPr>
                <w:rFonts w:cstheme="minorHAnsi"/>
                <w:sz w:val="20"/>
                <w:szCs w:val="20"/>
              </w:rPr>
              <w:t>:</w:t>
            </w:r>
            <w:r>
              <w:rPr>
                <w:rFonts w:cs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40861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theme="minorHAnsi"/>
                <w:sz w:val="20"/>
                <w:szCs w:val="20"/>
              </w:rPr>
              <w:t>):</w:t>
            </w:r>
          </w:p>
        </w:tc>
        <w:tc>
          <w:tcPr>
            <w:tcW w:w="3114" w:type="dxa"/>
            <w:gridSpan w:val="5"/>
            <w:tcBorders>
              <w:bottom w:val="single" w:sz="4" w:space="0" w:color="auto"/>
            </w:tcBorders>
            <w:vAlign w:val="center"/>
          </w:tcPr>
          <w:p w14:paraId="71DCB1B4" w14:textId="77777777" w:rsidR="00FB3386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065258143"/>
                <w:placeholder>
                  <w:docPart w:val="13BE3FF369414ED9ADECE72D3F8BD82D"/>
                </w:placeholder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gridSpan w:val="4"/>
            <w:tcBorders>
              <w:bottom w:val="single" w:sz="4" w:space="0" w:color="auto"/>
            </w:tcBorders>
            <w:vAlign w:val="center"/>
          </w:tcPr>
          <w:p w14:paraId="3A9A2C12" w14:textId="77777777" w:rsidR="00FB3386" w:rsidRPr="00360D51" w:rsidRDefault="00FB3386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nsor Acct. No.:</w:t>
            </w:r>
          </w:p>
        </w:tc>
        <w:tc>
          <w:tcPr>
            <w:tcW w:w="3348" w:type="dxa"/>
            <w:gridSpan w:val="3"/>
            <w:tcBorders>
              <w:bottom w:val="single" w:sz="4" w:space="0" w:color="auto"/>
            </w:tcBorders>
            <w:vAlign w:val="center"/>
          </w:tcPr>
          <w:p w14:paraId="479974BF" w14:textId="77777777" w:rsidR="00FB3386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70723161"/>
                <w:placeholder>
                  <w:docPart w:val="4D0EB61D4B084E2FA286DF8645DE7E39"/>
                </w:placeholder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47394" w14:paraId="17C88141" w14:textId="77777777" w:rsidTr="00787A4A">
        <w:trPr>
          <w:jc w:val="center"/>
        </w:trPr>
        <w:tc>
          <w:tcPr>
            <w:tcW w:w="2754" w:type="dxa"/>
            <w:gridSpan w:val="2"/>
            <w:tcBorders>
              <w:left w:val="nil"/>
              <w:right w:val="nil"/>
            </w:tcBorders>
            <w:vAlign w:val="center"/>
          </w:tcPr>
          <w:p w14:paraId="305EDEAE" w14:textId="77777777" w:rsidR="00147394" w:rsidRDefault="00147394" w:rsidP="00FB338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14" w:type="dxa"/>
            <w:gridSpan w:val="5"/>
            <w:tcBorders>
              <w:left w:val="nil"/>
              <w:right w:val="nil"/>
            </w:tcBorders>
            <w:vAlign w:val="center"/>
          </w:tcPr>
          <w:p w14:paraId="4291985F" w14:textId="77777777" w:rsidR="00147394" w:rsidRDefault="00147394" w:rsidP="0073792B">
            <w:pPr>
              <w:rPr>
                <w:rFonts w:cstheme="minorHAnsi"/>
                <w:sz w:val="20"/>
                <w:szCs w:val="20"/>
                <w:highlight w:val="lightGray"/>
              </w:rPr>
            </w:pPr>
          </w:p>
        </w:tc>
        <w:tc>
          <w:tcPr>
            <w:tcW w:w="1710" w:type="dxa"/>
            <w:gridSpan w:val="3"/>
            <w:tcBorders>
              <w:left w:val="nil"/>
              <w:right w:val="nil"/>
            </w:tcBorders>
            <w:vAlign w:val="center"/>
          </w:tcPr>
          <w:p w14:paraId="668F4236" w14:textId="77777777" w:rsidR="00147394" w:rsidRPr="00360D51" w:rsidRDefault="00147394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38" w:type="dxa"/>
            <w:gridSpan w:val="4"/>
            <w:tcBorders>
              <w:left w:val="nil"/>
              <w:right w:val="nil"/>
            </w:tcBorders>
            <w:vAlign w:val="center"/>
          </w:tcPr>
          <w:p w14:paraId="20EBF952" w14:textId="77777777" w:rsidR="00147394" w:rsidRPr="00360D51" w:rsidRDefault="00147394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47394" w14:paraId="58073F7C" w14:textId="77777777" w:rsidTr="00787A4A">
        <w:trPr>
          <w:jc w:val="center"/>
        </w:trPr>
        <w:tc>
          <w:tcPr>
            <w:tcW w:w="2754" w:type="dxa"/>
            <w:gridSpan w:val="2"/>
            <w:vAlign w:val="center"/>
          </w:tcPr>
          <w:p w14:paraId="02135284" w14:textId="77777777" w:rsidR="00147394" w:rsidRPr="00536BC3" w:rsidRDefault="00147394" w:rsidP="00FB3386">
            <w:pPr>
              <w:rPr>
                <w:rFonts w:cstheme="minorHAnsi"/>
                <w:b/>
                <w:sz w:val="20"/>
                <w:szCs w:val="20"/>
              </w:rPr>
            </w:pPr>
            <w:r w:rsidRPr="00536BC3">
              <w:rPr>
                <w:rFonts w:cstheme="minorHAnsi"/>
                <w:b/>
                <w:sz w:val="20"/>
                <w:szCs w:val="20"/>
              </w:rPr>
              <w:t>Total number of subjects:</w:t>
            </w:r>
          </w:p>
        </w:tc>
        <w:tc>
          <w:tcPr>
            <w:tcW w:w="8262" w:type="dxa"/>
            <w:gridSpan w:val="12"/>
            <w:vAlign w:val="center"/>
          </w:tcPr>
          <w:p w14:paraId="3A513266" w14:textId="77777777" w:rsidR="00147394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9773729"/>
              </w:sdtPr>
              <w:sdtEndPr/>
              <w:sdtContent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B3386" w:rsidRPr="00FB3386" w14:paraId="17666B8C" w14:textId="77777777" w:rsidTr="00787A4A">
        <w:trPr>
          <w:jc w:val="center"/>
        </w:trPr>
        <w:tc>
          <w:tcPr>
            <w:tcW w:w="11016" w:type="dxa"/>
            <w:gridSpan w:val="14"/>
            <w:vAlign w:val="center"/>
          </w:tcPr>
          <w:p w14:paraId="291B4D04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b/>
                <w:i/>
                <w:iCs/>
                <w:sz w:val="20"/>
                <w:szCs w:val="20"/>
              </w:rPr>
              <w:t>Note:</w:t>
            </w:r>
            <w:r w:rsidRPr="00FB3386">
              <w:rPr>
                <w:rFonts w:cstheme="minorHAnsi"/>
                <w:i/>
                <w:iCs/>
                <w:sz w:val="20"/>
                <w:szCs w:val="20"/>
              </w:rPr>
              <w:t xml:space="preserve">  The numbers below should reflect activity for t</w:t>
            </w:r>
            <w:r>
              <w:rPr>
                <w:rFonts w:cstheme="minorHAnsi"/>
                <w:i/>
                <w:iCs/>
                <w:sz w:val="20"/>
                <w:szCs w:val="20"/>
              </w:rPr>
              <w:t>he entire length of the project.</w:t>
            </w:r>
          </w:p>
        </w:tc>
      </w:tr>
      <w:tr w:rsidR="00FB3386" w:rsidRPr="00FB3386" w14:paraId="10B0AD74" w14:textId="77777777" w:rsidTr="00536BC3">
        <w:trPr>
          <w:jc w:val="center"/>
        </w:trPr>
        <w:tc>
          <w:tcPr>
            <w:tcW w:w="2898" w:type="dxa"/>
            <w:gridSpan w:val="3"/>
            <w:vAlign w:val="center"/>
          </w:tcPr>
          <w:p w14:paraId="4F388C36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sz w:val="20"/>
                <w:szCs w:val="20"/>
              </w:rPr>
              <w:t>Number of subjects planned:</w:t>
            </w:r>
          </w:p>
        </w:tc>
        <w:tc>
          <w:tcPr>
            <w:tcW w:w="2610" w:type="dxa"/>
            <w:gridSpan w:val="3"/>
            <w:vAlign w:val="center"/>
          </w:tcPr>
          <w:p w14:paraId="4767CFDB" w14:textId="77777777" w:rsidR="00FB3386" w:rsidRPr="00FB3386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86222284"/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3060" w:type="dxa"/>
            <w:gridSpan w:val="7"/>
            <w:vAlign w:val="center"/>
          </w:tcPr>
          <w:p w14:paraId="749DCF09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sz w:val="20"/>
                <w:szCs w:val="20"/>
              </w:rPr>
              <w:t>Number enrolled:</w:t>
            </w:r>
          </w:p>
        </w:tc>
        <w:tc>
          <w:tcPr>
            <w:tcW w:w="2448" w:type="dxa"/>
            <w:vAlign w:val="center"/>
          </w:tcPr>
          <w:p w14:paraId="651C7B3D" w14:textId="77777777" w:rsidR="00FB3386" w:rsidRPr="00FB3386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15835370"/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B3386" w:rsidRPr="00FB3386" w14:paraId="585DAF71" w14:textId="77777777" w:rsidTr="00536BC3">
        <w:trPr>
          <w:jc w:val="center"/>
        </w:trPr>
        <w:tc>
          <w:tcPr>
            <w:tcW w:w="2898" w:type="dxa"/>
            <w:gridSpan w:val="3"/>
            <w:vAlign w:val="center"/>
          </w:tcPr>
          <w:p w14:paraId="64FAE9E5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sz w:val="20"/>
                <w:szCs w:val="20"/>
              </w:rPr>
              <w:t>Number of subjects completed:</w:t>
            </w:r>
          </w:p>
        </w:tc>
        <w:tc>
          <w:tcPr>
            <w:tcW w:w="2610" w:type="dxa"/>
            <w:gridSpan w:val="3"/>
            <w:vAlign w:val="center"/>
          </w:tcPr>
          <w:p w14:paraId="08EBDD39" w14:textId="77777777" w:rsidR="00FB3386" w:rsidRPr="00FB3386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741559398"/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3060" w:type="dxa"/>
            <w:gridSpan w:val="7"/>
            <w:vAlign w:val="center"/>
          </w:tcPr>
          <w:p w14:paraId="5B927DD1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sz w:val="20"/>
                <w:szCs w:val="20"/>
              </w:rPr>
              <w:t>Number of subjects discontinued:</w:t>
            </w:r>
          </w:p>
        </w:tc>
        <w:tc>
          <w:tcPr>
            <w:tcW w:w="2448" w:type="dxa"/>
            <w:vAlign w:val="center"/>
          </w:tcPr>
          <w:p w14:paraId="1DF197EA" w14:textId="77777777" w:rsidR="00FB3386" w:rsidRPr="00FB3386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106797574"/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FB3386" w:rsidRPr="00FB3386" w14:paraId="364CF436" w14:textId="77777777" w:rsidTr="00787A4A">
        <w:trPr>
          <w:jc w:val="center"/>
        </w:trPr>
        <w:tc>
          <w:tcPr>
            <w:tcW w:w="5508" w:type="dxa"/>
            <w:gridSpan w:val="6"/>
            <w:vAlign w:val="center"/>
          </w:tcPr>
          <w:p w14:paraId="1D206E2D" w14:textId="77777777" w:rsidR="00FB3386" w:rsidRPr="00FB3386" w:rsidRDefault="00FB3386" w:rsidP="0073792B">
            <w:pPr>
              <w:rPr>
                <w:rFonts w:cstheme="minorHAnsi"/>
                <w:sz w:val="20"/>
                <w:szCs w:val="20"/>
              </w:rPr>
            </w:pPr>
            <w:r w:rsidRPr="00FB3386">
              <w:rPr>
                <w:rFonts w:cstheme="minorHAnsi"/>
                <w:sz w:val="20"/>
                <w:szCs w:val="20"/>
              </w:rPr>
              <w:t>Number of signed informed consent forms in your study file:</w:t>
            </w:r>
          </w:p>
        </w:tc>
        <w:tc>
          <w:tcPr>
            <w:tcW w:w="5508" w:type="dxa"/>
            <w:gridSpan w:val="8"/>
            <w:vAlign w:val="center"/>
          </w:tcPr>
          <w:p w14:paraId="002F6BF3" w14:textId="77777777" w:rsidR="00FB3386" w:rsidRPr="00FB3386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308617142"/>
              </w:sdtPr>
              <w:sdtEndPr/>
              <w:sdtContent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FB3386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147394" w14:paraId="0C856443" w14:textId="77777777" w:rsidTr="00787A4A">
        <w:trPr>
          <w:jc w:val="center"/>
        </w:trPr>
        <w:tc>
          <w:tcPr>
            <w:tcW w:w="11016" w:type="dxa"/>
            <w:gridSpan w:val="14"/>
            <w:vAlign w:val="center"/>
          </w:tcPr>
          <w:p w14:paraId="41419888" w14:textId="77777777" w:rsidR="00147394" w:rsidRPr="00360D51" w:rsidRDefault="00147394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47394" w:rsidRPr="00147394" w14:paraId="40AFD235" w14:textId="77777777" w:rsidTr="00787A4A">
        <w:trPr>
          <w:jc w:val="center"/>
        </w:trPr>
        <w:tc>
          <w:tcPr>
            <w:tcW w:w="11016" w:type="dxa"/>
            <w:gridSpan w:val="14"/>
            <w:vAlign w:val="center"/>
          </w:tcPr>
          <w:p w14:paraId="7464236C" w14:textId="77777777" w:rsidR="00147394" w:rsidRPr="00147394" w:rsidRDefault="00147394" w:rsidP="00147394">
            <w:pPr>
              <w:rPr>
                <w:rFonts w:cstheme="minorHAnsi"/>
                <w:sz w:val="20"/>
                <w:szCs w:val="20"/>
              </w:rPr>
            </w:pPr>
            <w:r w:rsidRPr="00147394">
              <w:rPr>
                <w:rFonts w:cstheme="minorHAnsi"/>
                <w:b/>
                <w:bCs/>
                <w:sz w:val="20"/>
                <w:szCs w:val="20"/>
              </w:rPr>
              <w:t>Briefly summarize your project (an attached report/reprint will not replace this summary):</w:t>
            </w:r>
          </w:p>
        </w:tc>
      </w:tr>
      <w:tr w:rsidR="00147394" w14:paraId="4C605C34" w14:textId="77777777" w:rsidTr="00787A4A">
        <w:trPr>
          <w:trHeight w:val="2483"/>
          <w:jc w:val="center"/>
        </w:trPr>
        <w:tc>
          <w:tcPr>
            <w:tcW w:w="11016" w:type="dxa"/>
            <w:gridSpan w:val="14"/>
            <w:tcBorders>
              <w:bottom w:val="single" w:sz="4" w:space="0" w:color="auto"/>
            </w:tcBorders>
            <w:vAlign w:val="center"/>
          </w:tcPr>
          <w:p w14:paraId="34200B5A" w14:textId="77777777" w:rsidR="00147394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214863471"/>
              </w:sdtPr>
              <w:sdtEndPr/>
              <w:sdtContent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66AA9" w:rsidRPr="00147394" w14:paraId="414FAAB6" w14:textId="77777777" w:rsidTr="00787A4A">
        <w:trPr>
          <w:jc w:val="center"/>
        </w:trPr>
        <w:tc>
          <w:tcPr>
            <w:tcW w:w="11016" w:type="dxa"/>
            <w:gridSpan w:val="14"/>
            <w:tcBorders>
              <w:left w:val="nil"/>
              <w:right w:val="nil"/>
            </w:tcBorders>
            <w:vAlign w:val="center"/>
          </w:tcPr>
          <w:p w14:paraId="27BE0EEF" w14:textId="77777777" w:rsidR="00866AA9" w:rsidRPr="00147394" w:rsidRDefault="00866AA9" w:rsidP="00C9545F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147394" w:rsidRPr="00147394" w14:paraId="58EF2263" w14:textId="77777777" w:rsidTr="00787A4A">
        <w:trPr>
          <w:jc w:val="center"/>
        </w:trPr>
        <w:tc>
          <w:tcPr>
            <w:tcW w:w="11016" w:type="dxa"/>
            <w:gridSpan w:val="14"/>
            <w:vAlign w:val="center"/>
          </w:tcPr>
          <w:p w14:paraId="2854D153" w14:textId="77777777" w:rsidR="00147394" w:rsidRPr="00147394" w:rsidRDefault="00147394" w:rsidP="00C9545F">
            <w:pPr>
              <w:rPr>
                <w:rFonts w:cstheme="minorHAnsi"/>
                <w:sz w:val="20"/>
                <w:szCs w:val="20"/>
              </w:rPr>
            </w:pPr>
            <w:r w:rsidRPr="00147394">
              <w:rPr>
                <w:rFonts w:cstheme="minorHAnsi"/>
                <w:b/>
                <w:bCs/>
                <w:sz w:val="20"/>
                <w:szCs w:val="20"/>
              </w:rPr>
              <w:t xml:space="preserve">If study was </w:t>
            </w:r>
            <w:r w:rsidRPr="003E64E9">
              <w:rPr>
                <w:rFonts w:cstheme="minorHAnsi"/>
                <w:b/>
                <w:bCs/>
                <w:sz w:val="20"/>
                <w:szCs w:val="20"/>
                <w:highlight w:val="yellow"/>
              </w:rPr>
              <w:t>terminated</w:t>
            </w:r>
            <w:r w:rsidR="003E64E9" w:rsidRPr="003E64E9">
              <w:rPr>
                <w:rFonts w:cstheme="minorHAnsi"/>
                <w:b/>
                <w:bCs/>
                <w:sz w:val="20"/>
                <w:szCs w:val="20"/>
                <w:highlight w:val="yellow"/>
              </w:rPr>
              <w:t xml:space="preserve"> or abandoned</w:t>
            </w:r>
            <w:r w:rsidRPr="00147394">
              <w:rPr>
                <w:rFonts w:cstheme="minorHAnsi"/>
                <w:b/>
                <w:bCs/>
                <w:sz w:val="20"/>
                <w:szCs w:val="20"/>
              </w:rPr>
              <w:t>, specify reason (N</w:t>
            </w:r>
            <w:r>
              <w:rPr>
                <w:rFonts w:cstheme="minorHAnsi"/>
                <w:b/>
                <w:bCs/>
                <w:sz w:val="20"/>
                <w:szCs w:val="20"/>
              </w:rPr>
              <w:t>/</w:t>
            </w:r>
            <w:r w:rsidRPr="00147394">
              <w:rPr>
                <w:rFonts w:cstheme="minorHAnsi"/>
                <w:b/>
                <w:bCs/>
                <w:sz w:val="20"/>
                <w:szCs w:val="20"/>
              </w:rPr>
              <w:t>A: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bCs/>
                  <w:sz w:val="20"/>
                  <w:szCs w:val="20"/>
                </w:rPr>
                <w:id w:val="-652836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47394"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Pr="00147394">
              <w:rPr>
                <w:rFonts w:cstheme="minorHAnsi"/>
                <w:b/>
                <w:bCs/>
                <w:sz w:val="20"/>
                <w:szCs w:val="20"/>
              </w:rPr>
              <w:t>):</w:t>
            </w:r>
          </w:p>
        </w:tc>
      </w:tr>
      <w:tr w:rsidR="00147394" w14:paraId="4D1E805F" w14:textId="77777777" w:rsidTr="00787A4A">
        <w:trPr>
          <w:trHeight w:val="1250"/>
          <w:jc w:val="center"/>
        </w:trPr>
        <w:tc>
          <w:tcPr>
            <w:tcW w:w="11016" w:type="dxa"/>
            <w:gridSpan w:val="14"/>
            <w:tcBorders>
              <w:bottom w:val="single" w:sz="4" w:space="0" w:color="auto"/>
            </w:tcBorders>
            <w:vAlign w:val="center"/>
          </w:tcPr>
          <w:p w14:paraId="69070382" w14:textId="77777777" w:rsidR="00147394" w:rsidRPr="00360D51" w:rsidRDefault="008D21AA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609969273"/>
              </w:sdtPr>
              <w:sdtEndPr/>
              <w:sdtContent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47394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E91256" w14:paraId="0AB90B98" w14:textId="77777777" w:rsidTr="00787A4A">
        <w:trPr>
          <w:jc w:val="center"/>
        </w:trPr>
        <w:tc>
          <w:tcPr>
            <w:tcW w:w="11016" w:type="dxa"/>
            <w:gridSpan w:val="14"/>
            <w:tcBorders>
              <w:left w:val="nil"/>
              <w:right w:val="nil"/>
            </w:tcBorders>
            <w:vAlign w:val="center"/>
          </w:tcPr>
          <w:p w14:paraId="262F96CD" w14:textId="77777777" w:rsidR="00E91256" w:rsidRPr="00360D51" w:rsidRDefault="00E91256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91256" w14:paraId="7A895C92" w14:textId="77777777" w:rsidTr="00787A4A">
        <w:trPr>
          <w:jc w:val="center"/>
        </w:trPr>
        <w:tc>
          <w:tcPr>
            <w:tcW w:w="11016" w:type="dxa"/>
            <w:gridSpan w:val="14"/>
            <w:vAlign w:val="center"/>
          </w:tcPr>
          <w:p w14:paraId="77FE86E1" w14:textId="77777777" w:rsidR="00E91256" w:rsidRPr="00360D51" w:rsidRDefault="00E91256" w:rsidP="0073792B">
            <w:pPr>
              <w:rPr>
                <w:rFonts w:cstheme="minorHAnsi"/>
                <w:sz w:val="20"/>
                <w:szCs w:val="20"/>
              </w:rPr>
            </w:pPr>
            <w:r w:rsidRPr="00E91256">
              <w:rPr>
                <w:rFonts w:cstheme="minorHAnsi"/>
                <w:b/>
                <w:sz w:val="20"/>
                <w:szCs w:val="20"/>
              </w:rPr>
              <w:t>Report Prepared By:</w:t>
            </w:r>
          </w:p>
        </w:tc>
      </w:tr>
      <w:tr w:rsidR="00ED3949" w14:paraId="6A4C1D0C" w14:textId="77777777" w:rsidTr="00787A4A">
        <w:trPr>
          <w:jc w:val="center"/>
        </w:trPr>
        <w:tc>
          <w:tcPr>
            <w:tcW w:w="2088" w:type="dxa"/>
            <w:vAlign w:val="center"/>
          </w:tcPr>
          <w:p w14:paraId="02B1508B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inted Name:</w:t>
            </w:r>
          </w:p>
        </w:tc>
        <w:tc>
          <w:tcPr>
            <w:tcW w:w="3420" w:type="dxa"/>
            <w:gridSpan w:val="5"/>
            <w:vAlign w:val="center"/>
          </w:tcPr>
          <w:p w14:paraId="676B8F94" w14:textId="77777777" w:rsidR="00ED3949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481852556"/>
              </w:sdtPr>
              <w:sdtEndPr/>
              <w:sdtContent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070" w:type="dxa"/>
            <w:gridSpan w:val="4"/>
            <w:vMerge w:val="restart"/>
            <w:vAlign w:val="center"/>
          </w:tcPr>
          <w:p w14:paraId="24700B9E" w14:textId="77777777" w:rsidR="00ED3949" w:rsidRPr="00360D51" w:rsidRDefault="00ED3949" w:rsidP="00E912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ignature:</w:t>
            </w:r>
          </w:p>
        </w:tc>
        <w:tc>
          <w:tcPr>
            <w:tcW w:w="3438" w:type="dxa"/>
            <w:gridSpan w:val="4"/>
            <w:vMerge w:val="restart"/>
            <w:vAlign w:val="center"/>
          </w:tcPr>
          <w:p w14:paraId="797A77A0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35620D53" w14:textId="77777777" w:rsidTr="00787A4A">
        <w:trPr>
          <w:jc w:val="center"/>
        </w:trPr>
        <w:tc>
          <w:tcPr>
            <w:tcW w:w="2088" w:type="dxa"/>
            <w:tcBorders>
              <w:bottom w:val="single" w:sz="4" w:space="0" w:color="auto"/>
            </w:tcBorders>
            <w:vAlign w:val="center"/>
          </w:tcPr>
          <w:p w14:paraId="0503532B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3420" w:type="dxa"/>
            <w:gridSpan w:val="5"/>
            <w:tcBorders>
              <w:bottom w:val="single" w:sz="4" w:space="0" w:color="auto"/>
            </w:tcBorders>
            <w:vAlign w:val="center"/>
          </w:tcPr>
          <w:p w14:paraId="6B9A4B1F" w14:textId="77777777" w:rsidR="00ED3949" w:rsidRPr="00360D51" w:rsidRDefault="008D21AA" w:rsidP="0073792B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65485340"/>
              </w:sdtPr>
              <w:sdtEndPr/>
              <w:sdtContent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ED3949" w:rsidRPr="00360D5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2070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1940CE70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38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663C60FF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332FAE92" w14:textId="77777777" w:rsidTr="00787A4A">
        <w:trPr>
          <w:jc w:val="center"/>
        </w:trPr>
        <w:tc>
          <w:tcPr>
            <w:tcW w:w="11016" w:type="dxa"/>
            <w:gridSpan w:val="14"/>
            <w:tcBorders>
              <w:left w:val="nil"/>
              <w:bottom w:val="nil"/>
              <w:right w:val="nil"/>
            </w:tcBorders>
            <w:vAlign w:val="center"/>
          </w:tcPr>
          <w:p w14:paraId="0DA5F835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512E9D5D" w14:textId="77777777" w:rsidTr="00787A4A">
        <w:trPr>
          <w:jc w:val="center"/>
        </w:trPr>
        <w:tc>
          <w:tcPr>
            <w:tcW w:w="11016" w:type="dxa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48DC0C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375D9FA0" w14:textId="77777777" w:rsidTr="00787A4A">
        <w:trPr>
          <w:jc w:val="center"/>
        </w:trPr>
        <w:tc>
          <w:tcPr>
            <w:tcW w:w="11016" w:type="dxa"/>
            <w:gridSpan w:val="14"/>
            <w:tcBorders>
              <w:bottom w:val="nil"/>
            </w:tcBorders>
            <w:vAlign w:val="center"/>
          </w:tcPr>
          <w:p w14:paraId="0457CCEF" w14:textId="77777777" w:rsidR="00ED3949" w:rsidRPr="00ED3949" w:rsidRDefault="00ED3949" w:rsidP="0073792B">
            <w:pPr>
              <w:rPr>
                <w:rFonts w:cstheme="minorHAnsi"/>
                <w:b/>
                <w:sz w:val="20"/>
                <w:szCs w:val="20"/>
              </w:rPr>
            </w:pPr>
            <w:r w:rsidRPr="00ED3949">
              <w:rPr>
                <w:rFonts w:cstheme="minorHAnsi"/>
                <w:b/>
                <w:sz w:val="20"/>
                <w:szCs w:val="20"/>
              </w:rPr>
              <w:t>I have reviewed this report.</w:t>
            </w:r>
          </w:p>
        </w:tc>
      </w:tr>
      <w:tr w:rsidR="00ED3949" w14:paraId="71AE78BE" w14:textId="77777777" w:rsidTr="00787A4A">
        <w:trPr>
          <w:jc w:val="center"/>
        </w:trPr>
        <w:tc>
          <w:tcPr>
            <w:tcW w:w="4608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1DC19CD0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3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98951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Cs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1F25B592" wp14:editId="04B368ED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61595</wp:posOffset>
                      </wp:positionV>
                      <wp:extent cx="1035050" cy="344805"/>
                      <wp:effectExtent l="0" t="0" r="12700" b="1714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5050" cy="344805"/>
                              </a:xfrm>
                              <a:prstGeom prst="ellips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7C7E5F" w14:textId="77777777" w:rsidR="00ED3949" w:rsidRDefault="00ED3949" w:rsidP="00ED3949">
                                  <w:pPr>
                                    <w:jc w:val="center"/>
                                  </w:pPr>
                                  <w:r w:rsidRPr="009828F8">
                                    <w:rPr>
                                      <w:sz w:val="20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F25B592" id="Oval 3" o:spid="_x0000_s1026" style="position:absolute;margin-left:27.35pt;margin-top:4.85pt;width:81.5pt;height:27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" fillcolor="white [3201]" strokecolor="black [3213]" strokeweight="1pt">
                      <v:textbox>
                        <w:txbxContent>
                          <w:p w14:paraId="767C7E5F" w14:textId="77777777" w:rsidR="00ED3949" w:rsidRDefault="00ED3949" w:rsidP="00ED3949">
                            <w:pPr>
                              <w:jc w:val="center"/>
                            </w:pPr>
                            <w:r w:rsidRPr="009828F8">
                              <w:rPr>
                                <w:sz w:val="20"/>
                              </w:rPr>
                              <w:t>Stam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672" w:type="dxa"/>
            <w:gridSpan w:val="5"/>
            <w:tcBorders>
              <w:top w:val="nil"/>
              <w:left w:val="nil"/>
              <w:bottom w:val="nil"/>
            </w:tcBorders>
            <w:vAlign w:val="center"/>
          </w:tcPr>
          <w:p w14:paraId="2109026B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21A87BF3" w14:textId="77777777" w:rsidTr="00787A4A">
        <w:trPr>
          <w:jc w:val="center"/>
        </w:trPr>
        <w:tc>
          <w:tcPr>
            <w:tcW w:w="4608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4D5B01DD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3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36A68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2" w:type="dxa"/>
            <w:gridSpan w:val="5"/>
            <w:tcBorders>
              <w:top w:val="nil"/>
              <w:left w:val="nil"/>
              <w:bottom w:val="nil"/>
            </w:tcBorders>
            <w:vAlign w:val="center"/>
          </w:tcPr>
          <w:p w14:paraId="7BF5D991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3949" w14:paraId="11A1D471" w14:textId="77777777" w:rsidTr="00787A4A">
        <w:trPr>
          <w:jc w:val="center"/>
        </w:trPr>
        <w:tc>
          <w:tcPr>
            <w:tcW w:w="4608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57A7DEE2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</w:t>
            </w:r>
            <w:r w:rsidR="00787A4A">
              <w:rPr>
                <w:rFonts w:cstheme="minorHAnsi"/>
                <w:sz w:val="20"/>
                <w:szCs w:val="20"/>
              </w:rPr>
              <w:t>_______________________________</w:t>
            </w:r>
            <w:r>
              <w:rPr>
                <w:rFonts w:cstheme="minorHAnsi"/>
                <w:sz w:val="20"/>
                <w:szCs w:val="20"/>
              </w:rPr>
              <w:t>_____</w:t>
            </w:r>
          </w:p>
        </w:tc>
        <w:tc>
          <w:tcPr>
            <w:tcW w:w="273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E7A7D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2" w:type="dxa"/>
            <w:gridSpan w:val="5"/>
            <w:tcBorders>
              <w:top w:val="nil"/>
              <w:left w:val="nil"/>
              <w:bottom w:val="nil"/>
            </w:tcBorders>
            <w:vAlign w:val="center"/>
          </w:tcPr>
          <w:p w14:paraId="524DE6F3" w14:textId="77777777" w:rsidR="00ED3949" w:rsidRPr="00360D51" w:rsidRDefault="00ED3949" w:rsidP="0073792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________________________</w:t>
            </w:r>
          </w:p>
        </w:tc>
      </w:tr>
      <w:tr w:rsidR="00ED3949" w14:paraId="1134FFA2" w14:textId="77777777" w:rsidTr="00787A4A">
        <w:trPr>
          <w:jc w:val="center"/>
        </w:trPr>
        <w:tc>
          <w:tcPr>
            <w:tcW w:w="4608" w:type="dxa"/>
            <w:gridSpan w:val="4"/>
            <w:tcBorders>
              <w:top w:val="nil"/>
              <w:right w:val="nil"/>
            </w:tcBorders>
            <w:vAlign w:val="center"/>
          </w:tcPr>
          <w:p w14:paraId="085FB691" w14:textId="77777777" w:rsidR="00ED3949" w:rsidRPr="00360D51" w:rsidRDefault="00ED3949" w:rsidP="00ED3949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Principal </w:t>
            </w:r>
            <w:r w:rsidRPr="00BB379D">
              <w:rPr>
                <w:rFonts w:cstheme="minorHAnsi"/>
                <w:b/>
                <w:sz w:val="20"/>
                <w:szCs w:val="20"/>
              </w:rPr>
              <w:t>Investigator’s Signature</w:t>
            </w:r>
          </w:p>
        </w:tc>
        <w:tc>
          <w:tcPr>
            <w:tcW w:w="273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EB7F0A" w14:textId="77777777" w:rsidR="00ED3949" w:rsidRPr="00360D51" w:rsidRDefault="00ED3949" w:rsidP="00ED394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72" w:type="dxa"/>
            <w:gridSpan w:val="5"/>
            <w:tcBorders>
              <w:top w:val="nil"/>
              <w:left w:val="nil"/>
            </w:tcBorders>
            <w:vAlign w:val="center"/>
          </w:tcPr>
          <w:p w14:paraId="17757C7A" w14:textId="77777777" w:rsidR="00ED3949" w:rsidRPr="00ED3949" w:rsidRDefault="00ED3949" w:rsidP="00ED394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D3949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</w:tr>
    </w:tbl>
    <w:p w14:paraId="393F9CE1" w14:textId="77777777" w:rsidR="00DA2104" w:rsidRPr="00DA2104" w:rsidRDefault="00DA2104" w:rsidP="00257900">
      <w:pPr>
        <w:spacing w:after="0" w:line="240" w:lineRule="auto"/>
        <w:rPr>
          <w:rFonts w:cstheme="minorHAnsi"/>
          <w:sz w:val="20"/>
          <w:szCs w:val="20"/>
        </w:rPr>
      </w:pPr>
    </w:p>
    <w:sectPr w:rsidR="00DA2104" w:rsidRPr="00DA2104" w:rsidSect="003620A3">
      <w:headerReference w:type="default" r:id="rId12"/>
      <w:footerReference w:type="default" r:id="rId13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B7923A" w14:textId="77777777" w:rsidR="00522E1C" w:rsidRDefault="00522E1C" w:rsidP="00446E07">
      <w:pPr>
        <w:spacing w:after="0" w:line="240" w:lineRule="auto"/>
      </w:pPr>
      <w:r>
        <w:separator/>
      </w:r>
    </w:p>
  </w:endnote>
  <w:endnote w:type="continuationSeparator" w:id="0">
    <w:p w14:paraId="737192CF" w14:textId="77777777" w:rsidR="00522E1C" w:rsidRDefault="00522E1C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7E3846" w14:textId="77777777" w:rsidR="0064345C" w:rsidRDefault="0064345C" w:rsidP="0064345C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14:paraId="3941A694" w14:textId="77777777" w:rsidR="0064345C" w:rsidRDefault="0064345C" w:rsidP="0064345C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14:paraId="26A04ABE" w14:textId="4C5F6479" w:rsidR="00C9545F" w:rsidRPr="0064345C" w:rsidRDefault="0064345C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3E64E9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64345C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64345C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64345C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64345C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64345C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8D21AA" w:rsidRPr="008D21AA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64345C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601FBB" w14:textId="77777777" w:rsidR="00522E1C" w:rsidRDefault="00522E1C" w:rsidP="00446E07">
      <w:pPr>
        <w:spacing w:after="0" w:line="240" w:lineRule="auto"/>
      </w:pPr>
      <w:r>
        <w:separator/>
      </w:r>
    </w:p>
  </w:footnote>
  <w:footnote w:type="continuationSeparator" w:id="0">
    <w:p w14:paraId="78AE386C" w14:textId="77777777" w:rsidR="00522E1C" w:rsidRDefault="00522E1C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14:paraId="3D052486" w14:textId="77777777" w:rsidTr="00B02156">
      <w:tc>
        <w:tcPr>
          <w:tcW w:w="1458" w:type="dxa"/>
        </w:tcPr>
        <w:p w14:paraId="2FF39C7C" w14:textId="77777777"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752" behindDoc="1" locked="0" layoutInCell="1" allowOverlap="1" wp14:anchorId="4991043A" wp14:editId="5B5BF684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14:paraId="2FC70D07" w14:textId="77777777"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14:paraId="024B8011" w14:textId="77777777"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14:paraId="257CBA55" w14:textId="77777777" w:rsidR="00B02156" w:rsidRDefault="003E64E9" w:rsidP="003E64E9">
          <w:pPr>
            <w:pStyle w:val="Header"/>
            <w:jc w:val="center"/>
            <w:rPr>
              <w:rFonts w:cstheme="minorHAnsi"/>
            </w:rPr>
          </w:pP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Study </w:t>
          </w:r>
          <w:r w:rsidR="0025790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Termination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, Abandonment</w:t>
          </w:r>
          <w:r w:rsidR="0025790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or Completion</w:t>
          </w:r>
        </w:p>
      </w:tc>
    </w:tr>
  </w:tbl>
  <w:p w14:paraId="09570AC4" w14:textId="77777777"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K0MDM3MjIxNTdW0lEKTi0uzszPAykwqgUAdStf8SwAAAA="/>
  </w:docVars>
  <w:rsids>
    <w:rsidRoot w:val="00446E07"/>
    <w:rsid w:val="000632EB"/>
    <w:rsid w:val="000725ED"/>
    <w:rsid w:val="000868F1"/>
    <w:rsid w:val="000C10D7"/>
    <w:rsid w:val="000E2946"/>
    <w:rsid w:val="000E3D86"/>
    <w:rsid w:val="00147394"/>
    <w:rsid w:val="001B745D"/>
    <w:rsid w:val="00257900"/>
    <w:rsid w:val="00277796"/>
    <w:rsid w:val="00340496"/>
    <w:rsid w:val="00360D51"/>
    <w:rsid w:val="003620A3"/>
    <w:rsid w:val="00363001"/>
    <w:rsid w:val="003E64E9"/>
    <w:rsid w:val="00446E07"/>
    <w:rsid w:val="004C056E"/>
    <w:rsid w:val="00522E1C"/>
    <w:rsid w:val="00536BC3"/>
    <w:rsid w:val="00590CCA"/>
    <w:rsid w:val="005978FE"/>
    <w:rsid w:val="005B0A33"/>
    <w:rsid w:val="005B5D2B"/>
    <w:rsid w:val="005F105B"/>
    <w:rsid w:val="0064345C"/>
    <w:rsid w:val="006C3A43"/>
    <w:rsid w:val="006F33FE"/>
    <w:rsid w:val="00750430"/>
    <w:rsid w:val="007738BB"/>
    <w:rsid w:val="00785509"/>
    <w:rsid w:val="00787A4A"/>
    <w:rsid w:val="007E2826"/>
    <w:rsid w:val="007E46AE"/>
    <w:rsid w:val="0082450D"/>
    <w:rsid w:val="00833DF9"/>
    <w:rsid w:val="00866AA9"/>
    <w:rsid w:val="00890BB8"/>
    <w:rsid w:val="008D21AA"/>
    <w:rsid w:val="00981715"/>
    <w:rsid w:val="009C25CE"/>
    <w:rsid w:val="009C69AA"/>
    <w:rsid w:val="00A26215"/>
    <w:rsid w:val="00A630EA"/>
    <w:rsid w:val="00A66EEA"/>
    <w:rsid w:val="00AF4455"/>
    <w:rsid w:val="00B02156"/>
    <w:rsid w:val="00BA0234"/>
    <w:rsid w:val="00C9545F"/>
    <w:rsid w:val="00D243A3"/>
    <w:rsid w:val="00DA2104"/>
    <w:rsid w:val="00DB1F75"/>
    <w:rsid w:val="00DE2EAB"/>
    <w:rsid w:val="00E91256"/>
    <w:rsid w:val="00ED3949"/>
    <w:rsid w:val="00ED74DE"/>
    <w:rsid w:val="00F54364"/>
    <w:rsid w:val="00F65084"/>
    <w:rsid w:val="00FB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0216C4"/>
  <w15:docId w15:val="{2535F5F3-4A19-4DCB-8EA7-358DB1F5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0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ED97393EACC41C086E47B22E12D3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37074-3890-4665-AE7B-760C78EDAAD2}"/>
      </w:docPartPr>
      <w:docPartBody>
        <w:p w:rsidR="00263402" w:rsidRDefault="009D75F4" w:rsidP="009D75F4">
          <w:pPr>
            <w:pStyle w:val="2ED97393EACC41C086E47B22E12D3AB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5A8C099C53948E2837CF7C976924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F48DC-A8FC-4AC4-B45D-C533574782D0}"/>
      </w:docPartPr>
      <w:docPartBody>
        <w:p w:rsidR="00263402" w:rsidRDefault="009D75F4" w:rsidP="009D75F4">
          <w:pPr>
            <w:pStyle w:val="15A8C099C53948E2837CF7C97692461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DEF67672B544E5EBAB5120CA1664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E4925-5A54-4831-A879-A2A947E748CB}"/>
      </w:docPartPr>
      <w:docPartBody>
        <w:p w:rsidR="00263402" w:rsidRDefault="009D75F4" w:rsidP="009D75F4">
          <w:pPr>
            <w:pStyle w:val="7DEF67672B544E5EBAB5120CA16640B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F5FD6E6FD9649FAAD4E167AAC879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B028C-245E-4112-97D9-1CDA2D768385}"/>
      </w:docPartPr>
      <w:docPartBody>
        <w:p w:rsidR="00263402" w:rsidRDefault="009D75F4" w:rsidP="009D75F4">
          <w:pPr>
            <w:pStyle w:val="3F5FD6E6FD9649FAAD4E167AAC879AE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633051E1C9F462080F5C051AE357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910D6-29F2-465D-9DF4-EC074B2F2604}"/>
      </w:docPartPr>
      <w:docPartBody>
        <w:p w:rsidR="00263402" w:rsidRDefault="009D75F4" w:rsidP="009D75F4">
          <w:pPr>
            <w:pStyle w:val="7633051E1C9F462080F5C051AE35738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B49E5A4D4F641A5902EDAF4D8433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D6F0F-C30A-4AE4-84B4-E5A53D35F970}"/>
      </w:docPartPr>
      <w:docPartBody>
        <w:p w:rsidR="00263402" w:rsidRDefault="009D75F4" w:rsidP="009D75F4">
          <w:pPr>
            <w:pStyle w:val="9B49E5A4D4F641A5902EDAF4D843367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C2BB498ECB2426AB01B8239131B7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A6444-884D-4C82-94BF-1A655CFF8617}"/>
      </w:docPartPr>
      <w:docPartBody>
        <w:p w:rsidR="00263402" w:rsidRDefault="009D75F4" w:rsidP="009D75F4">
          <w:pPr>
            <w:pStyle w:val="6C2BB498ECB2426AB01B8239131B794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666FB66C90B494EA17456DBE2425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F1969-3584-44B0-A401-99675C132722}"/>
      </w:docPartPr>
      <w:docPartBody>
        <w:p w:rsidR="00263402" w:rsidRDefault="009D75F4" w:rsidP="009D75F4">
          <w:pPr>
            <w:pStyle w:val="8666FB66C90B494EA17456DBE242528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8645250F1624000A5D36D2A9EB99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C062C-A1F3-4900-893F-0130890C6CB7}"/>
      </w:docPartPr>
      <w:docPartBody>
        <w:p w:rsidR="00263402" w:rsidRDefault="009D75F4" w:rsidP="009D75F4">
          <w:pPr>
            <w:pStyle w:val="48645250F1624000A5D36D2A9EB991E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1B49D6C500E4D7B8C73467DBFE83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F53DB-4886-4804-A332-F76DC38D2AFF}"/>
      </w:docPartPr>
      <w:docPartBody>
        <w:p w:rsidR="00263402" w:rsidRDefault="009D75F4" w:rsidP="009D75F4">
          <w:pPr>
            <w:pStyle w:val="C1B49D6C500E4D7B8C73467DBFE838D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F01AD4AD6D43432A9EF87B94F41F4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C5D6F-0FFB-4171-8E2D-4F8EE3756AD7}"/>
      </w:docPartPr>
      <w:docPartBody>
        <w:p w:rsidR="00263402" w:rsidRDefault="009D75F4" w:rsidP="009D75F4">
          <w:pPr>
            <w:pStyle w:val="F01AD4AD6D43432A9EF87B94F41F42F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3BE3FF369414ED9ADECE72D3F8BD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93F54-01F6-472B-B909-242E8B2ADB78}"/>
      </w:docPartPr>
      <w:docPartBody>
        <w:p w:rsidR="00263402" w:rsidRDefault="009D75F4" w:rsidP="009D75F4">
          <w:pPr>
            <w:pStyle w:val="13BE3FF369414ED9ADECE72D3F8BD82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D0EB61D4B084E2FA286DF8645DE7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C96F8-B5F5-4752-B9D6-4C2D947084ED}"/>
      </w:docPartPr>
      <w:docPartBody>
        <w:p w:rsidR="00263402" w:rsidRDefault="009D75F4" w:rsidP="009D75F4">
          <w:pPr>
            <w:pStyle w:val="4D0EB61D4B084E2FA286DF8645DE7E3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148C570FBFD451C8050DB364F75A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9B2B0-81D5-4E0C-A0F4-916F8B204020}"/>
      </w:docPartPr>
      <w:docPartBody>
        <w:p w:rsidR="00151F72" w:rsidRDefault="00254FFE" w:rsidP="00254FFE">
          <w:pPr>
            <w:pStyle w:val="B148C570FBFD451C8050DB364F75A798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E7243"/>
    <w:rsid w:val="00151F72"/>
    <w:rsid w:val="001A5E10"/>
    <w:rsid w:val="00254FFE"/>
    <w:rsid w:val="00263402"/>
    <w:rsid w:val="002C2EF1"/>
    <w:rsid w:val="002D71F5"/>
    <w:rsid w:val="0031145C"/>
    <w:rsid w:val="003F3007"/>
    <w:rsid w:val="004F5A69"/>
    <w:rsid w:val="00833D6F"/>
    <w:rsid w:val="00857BFE"/>
    <w:rsid w:val="00974CC7"/>
    <w:rsid w:val="009D75F4"/>
    <w:rsid w:val="00A77487"/>
    <w:rsid w:val="00B419F5"/>
    <w:rsid w:val="00B91218"/>
    <w:rsid w:val="00C81B4F"/>
    <w:rsid w:val="00D71F0C"/>
    <w:rsid w:val="00DF59F0"/>
    <w:rsid w:val="00E67214"/>
    <w:rsid w:val="00EC0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254FFE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143ACB4B086B4E2F850F2363CE679A09">
    <w:name w:val="143ACB4B086B4E2F850F2363CE679A09"/>
    <w:rsid w:val="009D75F4"/>
  </w:style>
  <w:style w:type="paragraph" w:customStyle="1" w:styleId="3EBC4226F80640C3A3B1E45306CA41B4">
    <w:name w:val="3EBC4226F80640C3A3B1E45306CA41B4"/>
    <w:rsid w:val="009D75F4"/>
  </w:style>
  <w:style w:type="paragraph" w:customStyle="1" w:styleId="2ED97393EACC41C086E47B22E12D3ABC">
    <w:name w:val="2ED97393EACC41C086E47B22E12D3ABC"/>
    <w:rsid w:val="009D75F4"/>
  </w:style>
  <w:style w:type="paragraph" w:customStyle="1" w:styleId="15A8C099C53948E2837CF7C976924619">
    <w:name w:val="15A8C099C53948E2837CF7C976924619"/>
    <w:rsid w:val="009D75F4"/>
  </w:style>
  <w:style w:type="paragraph" w:customStyle="1" w:styleId="7DEF67672B544E5EBAB5120CA16640B2">
    <w:name w:val="7DEF67672B544E5EBAB5120CA16640B2"/>
    <w:rsid w:val="009D75F4"/>
  </w:style>
  <w:style w:type="paragraph" w:customStyle="1" w:styleId="3F5FD6E6FD9649FAAD4E167AAC879AE7">
    <w:name w:val="3F5FD6E6FD9649FAAD4E167AAC879AE7"/>
    <w:rsid w:val="009D75F4"/>
  </w:style>
  <w:style w:type="paragraph" w:customStyle="1" w:styleId="7633051E1C9F462080F5C051AE35738A">
    <w:name w:val="7633051E1C9F462080F5C051AE35738A"/>
    <w:rsid w:val="009D75F4"/>
  </w:style>
  <w:style w:type="paragraph" w:customStyle="1" w:styleId="9B49E5A4D4F641A5902EDAF4D843367F">
    <w:name w:val="9B49E5A4D4F641A5902EDAF4D843367F"/>
    <w:rsid w:val="009D75F4"/>
  </w:style>
  <w:style w:type="paragraph" w:customStyle="1" w:styleId="6C2BB498ECB2426AB01B8239131B794E">
    <w:name w:val="6C2BB498ECB2426AB01B8239131B794E"/>
    <w:rsid w:val="009D75F4"/>
  </w:style>
  <w:style w:type="paragraph" w:customStyle="1" w:styleId="8666FB66C90B494EA17456DBE2425280">
    <w:name w:val="8666FB66C90B494EA17456DBE2425280"/>
    <w:rsid w:val="009D75F4"/>
  </w:style>
  <w:style w:type="paragraph" w:customStyle="1" w:styleId="48645250F1624000A5D36D2A9EB991EB">
    <w:name w:val="48645250F1624000A5D36D2A9EB991EB"/>
    <w:rsid w:val="009D75F4"/>
  </w:style>
  <w:style w:type="paragraph" w:customStyle="1" w:styleId="C1B49D6C500E4D7B8C73467DBFE838DA">
    <w:name w:val="C1B49D6C500E4D7B8C73467DBFE838DA"/>
    <w:rsid w:val="009D75F4"/>
  </w:style>
  <w:style w:type="paragraph" w:customStyle="1" w:styleId="F01AD4AD6D43432A9EF87B94F41F42F7">
    <w:name w:val="F01AD4AD6D43432A9EF87B94F41F42F7"/>
    <w:rsid w:val="009D75F4"/>
  </w:style>
  <w:style w:type="paragraph" w:customStyle="1" w:styleId="13BE3FF369414ED9ADECE72D3F8BD82D">
    <w:name w:val="13BE3FF369414ED9ADECE72D3F8BD82D"/>
    <w:rsid w:val="009D75F4"/>
  </w:style>
  <w:style w:type="paragraph" w:customStyle="1" w:styleId="4D0EB61D4B084E2FA286DF8645DE7E39">
    <w:name w:val="4D0EB61D4B084E2FA286DF8645DE7E39"/>
    <w:rsid w:val="009D75F4"/>
  </w:style>
  <w:style w:type="paragraph" w:customStyle="1" w:styleId="467211E12A884907BE77046B670638A1">
    <w:name w:val="467211E12A884907BE77046B670638A1"/>
    <w:rsid w:val="009D75F4"/>
  </w:style>
  <w:style w:type="paragraph" w:customStyle="1" w:styleId="519CD6FA75F84FAABBEA33B6325D2D52">
    <w:name w:val="519CD6FA75F84FAABBEA33B6325D2D52"/>
    <w:rsid w:val="009D75F4"/>
  </w:style>
  <w:style w:type="paragraph" w:customStyle="1" w:styleId="6CF58C84AC304537B00DC51EF3F46F12">
    <w:name w:val="6CF58C84AC304537B00DC51EF3F46F12"/>
    <w:rsid w:val="009D75F4"/>
  </w:style>
  <w:style w:type="paragraph" w:customStyle="1" w:styleId="F5E55E9064F447C08BD3428B40322C5E">
    <w:name w:val="F5E55E9064F447C08BD3428B40322C5E"/>
    <w:rsid w:val="009D75F4"/>
  </w:style>
  <w:style w:type="paragraph" w:customStyle="1" w:styleId="5F4098C624FD45839B95D594E5FBF4F4">
    <w:name w:val="5F4098C624FD45839B95D594E5FBF4F4"/>
    <w:rsid w:val="009D75F4"/>
  </w:style>
  <w:style w:type="paragraph" w:customStyle="1" w:styleId="C282CAF114364498B71B17FB6EEE7EBF">
    <w:name w:val="C282CAF114364498B71B17FB6EEE7EBF"/>
    <w:rsid w:val="009D75F4"/>
  </w:style>
  <w:style w:type="paragraph" w:customStyle="1" w:styleId="F320244658E64DFFBB961106A37BB9DB">
    <w:name w:val="F320244658E64DFFBB961106A37BB9DB"/>
    <w:rsid w:val="009D75F4"/>
  </w:style>
  <w:style w:type="paragraph" w:customStyle="1" w:styleId="5A639593576742DFB5566E26604E956C">
    <w:name w:val="5A639593576742DFB5566E26604E956C"/>
    <w:rsid w:val="009D75F4"/>
  </w:style>
  <w:style w:type="paragraph" w:customStyle="1" w:styleId="5568D0B71DFB43599A0F70348CB05FBD">
    <w:name w:val="5568D0B71DFB43599A0F70348CB05FBD"/>
    <w:rsid w:val="009D75F4"/>
  </w:style>
  <w:style w:type="paragraph" w:customStyle="1" w:styleId="83A13289FA5543509C36EAC06D5F2ABD">
    <w:name w:val="83A13289FA5543509C36EAC06D5F2ABD"/>
    <w:rsid w:val="009D75F4"/>
  </w:style>
  <w:style w:type="paragraph" w:customStyle="1" w:styleId="E5FBFFB0AA084D5F915DFD3D068AECA7">
    <w:name w:val="E5FBFFB0AA084D5F915DFD3D068AECA7"/>
    <w:rsid w:val="009D75F4"/>
  </w:style>
  <w:style w:type="paragraph" w:customStyle="1" w:styleId="590AAC4478A542B48140F2D99E4BC133">
    <w:name w:val="590AAC4478A542B48140F2D99E4BC133"/>
    <w:rsid w:val="009D75F4"/>
  </w:style>
  <w:style w:type="paragraph" w:customStyle="1" w:styleId="B90A783847C745F484716B01EDA48F18">
    <w:name w:val="B90A783847C745F484716B01EDA48F18"/>
    <w:rsid w:val="009D75F4"/>
  </w:style>
  <w:style w:type="paragraph" w:customStyle="1" w:styleId="94F4FE9BC8A64684A868D98DAAE912E1">
    <w:name w:val="94F4FE9BC8A64684A868D98DAAE912E1"/>
    <w:rsid w:val="009D75F4"/>
  </w:style>
  <w:style w:type="paragraph" w:customStyle="1" w:styleId="70B6B1F1C8E1449CA232F0013400A1E6">
    <w:name w:val="70B6B1F1C8E1449CA232F0013400A1E6"/>
    <w:rsid w:val="009D75F4"/>
  </w:style>
  <w:style w:type="paragraph" w:customStyle="1" w:styleId="6F27C5B7D8514C6ABB42F71607DE6089">
    <w:name w:val="6F27C5B7D8514C6ABB42F71607DE6089"/>
    <w:rsid w:val="009D75F4"/>
  </w:style>
  <w:style w:type="paragraph" w:customStyle="1" w:styleId="3350F28B55354B09B50180AC4A23E49A">
    <w:name w:val="3350F28B55354B09B50180AC4A23E49A"/>
    <w:rsid w:val="009D75F4"/>
  </w:style>
  <w:style w:type="paragraph" w:customStyle="1" w:styleId="8E290CAC5D4643418A7077A339C49963">
    <w:name w:val="8E290CAC5D4643418A7077A339C49963"/>
    <w:rsid w:val="009D75F4"/>
  </w:style>
  <w:style w:type="paragraph" w:customStyle="1" w:styleId="8F6C1D37E4CF41C8AF460E0725A1920F">
    <w:name w:val="8F6C1D37E4CF41C8AF460E0725A1920F"/>
    <w:rsid w:val="00254FFE"/>
    <w:pPr>
      <w:spacing w:after="160" w:line="259" w:lineRule="auto"/>
    </w:pPr>
  </w:style>
  <w:style w:type="paragraph" w:customStyle="1" w:styleId="C94E9A0D113442A4AE267455549CD436">
    <w:name w:val="C94E9A0D113442A4AE267455549CD436"/>
    <w:rsid w:val="00254FFE"/>
    <w:pPr>
      <w:spacing w:after="160" w:line="259" w:lineRule="auto"/>
    </w:pPr>
  </w:style>
  <w:style w:type="paragraph" w:customStyle="1" w:styleId="1BD832AC46C44D15857CCCD9827BC64C">
    <w:name w:val="1BD832AC46C44D15857CCCD9827BC64C"/>
    <w:rsid w:val="00254FFE"/>
    <w:pPr>
      <w:spacing w:after="160" w:line="259" w:lineRule="auto"/>
    </w:pPr>
  </w:style>
  <w:style w:type="paragraph" w:customStyle="1" w:styleId="0EDC5C237C9C400D95F34EAF31686AD9">
    <w:name w:val="0EDC5C237C9C400D95F34EAF31686AD9"/>
    <w:rsid w:val="00254FFE"/>
    <w:pPr>
      <w:spacing w:after="160" w:line="259" w:lineRule="auto"/>
    </w:pPr>
  </w:style>
  <w:style w:type="paragraph" w:customStyle="1" w:styleId="F1CBA419D5EC4C9EA931DAFBA81D54C0">
    <w:name w:val="F1CBA419D5EC4C9EA931DAFBA81D54C0"/>
    <w:rsid w:val="00254FFE"/>
    <w:pPr>
      <w:spacing w:after="160" w:line="259" w:lineRule="auto"/>
    </w:pPr>
  </w:style>
  <w:style w:type="paragraph" w:customStyle="1" w:styleId="FC01A293C42D49E8BF4C7D15AF7D55D5">
    <w:name w:val="FC01A293C42D49E8BF4C7D15AF7D55D5"/>
    <w:rsid w:val="00254FFE"/>
    <w:pPr>
      <w:spacing w:after="160" w:line="259" w:lineRule="auto"/>
    </w:pPr>
  </w:style>
  <w:style w:type="paragraph" w:customStyle="1" w:styleId="95032B700D30426C9EFE98EE3085C52F">
    <w:name w:val="95032B700D30426C9EFE98EE3085C52F"/>
    <w:rsid w:val="00254FFE"/>
    <w:pPr>
      <w:spacing w:after="160" w:line="259" w:lineRule="auto"/>
    </w:pPr>
  </w:style>
  <w:style w:type="paragraph" w:customStyle="1" w:styleId="423AA39102304699B1DEB82DF6105F76">
    <w:name w:val="423AA39102304699B1DEB82DF6105F76"/>
    <w:rsid w:val="00254FFE"/>
    <w:pPr>
      <w:spacing w:after="160" w:line="259" w:lineRule="auto"/>
    </w:pPr>
  </w:style>
  <w:style w:type="paragraph" w:customStyle="1" w:styleId="A37C115751AB4409BAD52432FA104727">
    <w:name w:val="A37C115751AB4409BAD52432FA104727"/>
    <w:rsid w:val="00254FFE"/>
    <w:pPr>
      <w:spacing w:after="160" w:line="259" w:lineRule="auto"/>
    </w:pPr>
  </w:style>
  <w:style w:type="paragraph" w:customStyle="1" w:styleId="F1EA874E4E604C348AC6BEF6526A4387">
    <w:name w:val="F1EA874E4E604C348AC6BEF6526A4387"/>
    <w:rsid w:val="00254FFE"/>
    <w:pPr>
      <w:spacing w:after="160" w:line="259" w:lineRule="auto"/>
    </w:pPr>
  </w:style>
  <w:style w:type="paragraph" w:customStyle="1" w:styleId="3572018A0B0C4FF39481952C2498F8D7">
    <w:name w:val="3572018A0B0C4FF39481952C2498F8D7"/>
    <w:rsid w:val="00254FFE"/>
    <w:pPr>
      <w:spacing w:after="160" w:line="259" w:lineRule="auto"/>
    </w:pPr>
  </w:style>
  <w:style w:type="paragraph" w:customStyle="1" w:styleId="CB3EE247E8594447AB63DB653641431E">
    <w:name w:val="CB3EE247E8594447AB63DB653641431E"/>
    <w:rsid w:val="00254FFE"/>
    <w:pPr>
      <w:spacing w:after="160" w:line="259" w:lineRule="auto"/>
    </w:pPr>
  </w:style>
  <w:style w:type="paragraph" w:customStyle="1" w:styleId="B148C570FBFD451C8050DB364F75A798">
    <w:name w:val="B148C570FBFD451C8050DB364F75A798"/>
    <w:rsid w:val="00254FF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68</_dlc_DocId>
    <_dlc_DocIdUrl xmlns="5113d88d-0e69-47f9-8e83-920be07188d0">
      <Url>http://www.kfmc.med.sa/EN/ERS/_layouts/15/DocIdRedir.aspx?ID=2P5NNHVRVCP3-768893698-68</Url>
      <Description>2P5NNHVRVCP3-768893698-6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D762E-F499-4838-A3D6-5964D5527DD7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dc5e92e0-ca52-43de-bb50-f5705800bd3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4698635-FE57-42F9-A954-B71FE170FF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53AB21-9E78-4DF3-892A-C65F4AD0CF2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75971BD-B314-45F2-BC5D-50FDF6D210A0}"/>
</file>

<file path=customXml/itemProps5.xml><?xml version="1.0" encoding="utf-8"?>
<ds:datastoreItem xmlns:ds="http://schemas.openxmlformats.org/officeDocument/2006/customXml" ds:itemID="{8D2233BA-EFBF-49CB-9236-1CC67F843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Saad S.S. AlAmri</cp:lastModifiedBy>
  <cp:revision>31</cp:revision>
  <dcterms:created xsi:type="dcterms:W3CDTF">2017-02-20T07:36:00Z</dcterms:created>
  <dcterms:modified xsi:type="dcterms:W3CDTF">2021-03-18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3c6a2c3a-b7ed-48e3-92ef-a9823df2ba99</vt:lpwstr>
  </property>
</Properties>
</file>